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zette le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z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22 n nordica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zetteleo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1301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